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49AA02" w14:textId="77777777" w:rsidR="00A94566" w:rsidRDefault="009526BB" w:rsidP="00A94566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94566">
        <w:rPr>
          <w:rFonts w:ascii="Muli" w:eastAsia="Muli" w:hAnsi="Muli" w:cs="Muli"/>
          <w:sz w:val="24"/>
          <w:szCs w:val="24"/>
        </w:rPr>
        <w:t>Java Script</w:t>
      </w:r>
    </w:p>
    <w:p w14:paraId="0000000B" w14:textId="740BD9B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75483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4566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BDEF20E" w14:textId="29BBE972" w:rsidR="00A94566" w:rsidRDefault="009526BB" w:rsidP="00A9456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94566" w:rsidRPr="00A94566">
        <w:rPr>
          <w:rFonts w:ascii="Muli" w:eastAsia="Muli" w:hAnsi="Muli" w:cs="Muli"/>
          <w:sz w:val="24"/>
          <w:szCs w:val="24"/>
        </w:rPr>
        <w:t xml:space="preserve"> </w:t>
      </w:r>
      <w:r w:rsidR="00A94566">
        <w:rPr>
          <w:rFonts w:ascii="Muli" w:eastAsia="Muli" w:hAnsi="Muli" w:cs="Muli"/>
          <w:sz w:val="24"/>
          <w:szCs w:val="24"/>
        </w:rPr>
        <w:t xml:space="preserve">1.it is used for group for the all tags </w:t>
      </w:r>
    </w:p>
    <w:p w14:paraId="02F8BDC2" w14:textId="77777777" w:rsidR="00A94566" w:rsidRDefault="00A94566" w:rsidP="00A9456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it is a container tag</w:t>
      </w:r>
    </w:p>
    <w:p w14:paraId="00000019" w14:textId="1B94779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2884E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4566">
        <w:rPr>
          <w:rFonts w:ascii="Muli" w:eastAsia="Muli" w:hAnsi="Muli" w:cs="Muli"/>
          <w:sz w:val="24"/>
          <w:szCs w:val="24"/>
          <w:u w:val="single"/>
        </w:rPr>
        <w:t>relative positing:it is used for position related to its original value</w:t>
      </w:r>
    </w:p>
    <w:p w14:paraId="42288FEA" w14:textId="007AAC4D" w:rsidR="00A94566" w:rsidRDefault="00A9456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ng: it is absolute to its first 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3F862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4566">
        <w:rPr>
          <w:rFonts w:ascii="Muli" w:eastAsia="Muli" w:hAnsi="Muli" w:cs="Muli"/>
          <w:sz w:val="24"/>
          <w:szCs w:val="24"/>
          <w:u w:val="single"/>
        </w:rPr>
        <w:t xml:space="preserve">it is use to make transparent the link on when the cursor comes on it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994B5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4566">
        <w:rPr>
          <w:rFonts w:ascii="Muli" w:eastAsia="Muli" w:hAnsi="Muli" w:cs="Muli"/>
          <w:sz w:val="24"/>
          <w:szCs w:val="24"/>
          <w:u w:val="single"/>
        </w:rPr>
        <w:t xml:space="preserve">it is as React.js used in java script language it is very professional language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FD552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216A">
        <w:rPr>
          <w:rFonts w:ascii="Muli" w:eastAsia="Muli" w:hAnsi="Muli" w:cs="Muli"/>
          <w:sz w:val="24"/>
          <w:szCs w:val="24"/>
          <w:u w:val="single"/>
        </w:rPr>
        <w:t xml:space="preserve">snack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5F3DA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9216A">
        <w:rPr>
          <w:rFonts w:ascii="Muli" w:eastAsia="Muli" w:hAnsi="Muli" w:cs="Muli"/>
          <w:sz w:val="24"/>
          <w:szCs w:val="24"/>
          <w:u w:val="single"/>
        </w:rPr>
        <w:t xml:space="preserve"> first open expo go from google and open snack tab from the home tab then click on the code you have written and a render function is use to check output on the web scree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1D714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216A">
        <w:rPr>
          <w:rFonts w:ascii="Muli" w:eastAsia="Muli" w:hAnsi="Muli" w:cs="Muli"/>
          <w:sz w:val="24"/>
          <w:szCs w:val="24"/>
          <w:u w:val="single"/>
        </w:rPr>
        <w:t>it is used to check the output of your code on the web pag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33984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9216A">
        <w:rPr>
          <w:rFonts w:ascii="Muli" w:eastAsia="Muli" w:hAnsi="Muli" w:cs="Muli"/>
          <w:sz w:val="24"/>
          <w:szCs w:val="24"/>
          <w:u w:val="single"/>
        </w:rPr>
        <w:t xml:space="preserve"> return function  is use to  what to be done in the code and  what we shul code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982573" w14:textId="77777777" w:rsidR="000C0ED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0EDE">
        <w:rPr>
          <w:rFonts w:ascii="Muli" w:eastAsia="Muli" w:hAnsi="Muli" w:cs="Muli"/>
          <w:sz w:val="24"/>
          <w:szCs w:val="24"/>
          <w:u w:val="single"/>
        </w:rPr>
        <w:t>import</w:t>
      </w:r>
    </w:p>
    <w:p w14:paraId="0000005D" w14:textId="10D80B20" w:rsidR="00173A24" w:rsidRDefault="000C0ED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Render</w:t>
      </w:r>
    </w:p>
    <w:p w14:paraId="6C6FC130" w14:textId="3E9B7CB1" w:rsidR="000C0EDE" w:rsidRDefault="000C0ED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tur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0EDE"/>
    <w:rsid w:val="00173A24"/>
    <w:rsid w:val="009526BB"/>
    <w:rsid w:val="00A94566"/>
    <w:rsid w:val="00B92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upinder Deyol</cp:lastModifiedBy>
  <cp:revision>5</cp:revision>
  <dcterms:created xsi:type="dcterms:W3CDTF">2021-01-06T05:46:00Z</dcterms:created>
  <dcterms:modified xsi:type="dcterms:W3CDTF">2021-05-14T11:27:00Z</dcterms:modified>
</cp:coreProperties>
</file>